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b9b6fa16c640fc27f11cfbd5820b854ff438"/>
      <w:r>
        <w:rPr>
          <w:b/>
        </w:rPr>
        <w:t xml:space="preserve">ПРОТОКОЛ ПРО РЕЗУЛЬТАТИ ЗЕМЕЛЬНИХ ТОРГІВ № LRE001-UA-20240328-790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ол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2 торги (повторні). 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яка розташована на території Соколівської сільської ради Кропивницького району, Кіровоград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за рахунок категорії земель водного фонду, яка розташована на території Соколівської сільської ради Кропивницького району, Кіровоград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5 281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352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 584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ПЕРЕМОГА 2017", ЄДРПОУ: 415229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Г "ПЕРЕМОГА 2017"</w:t>
            </w:r>
          </w:p>
        </w:tc>
        <w:tc>
          <w:p>
            <w:pPr>
              <w:pStyle w:val="Compact"/>
              <w:jc w:val="left"/>
            </w:pPr>
            <w:r>
              <w:t xml:space="preserve">17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5:11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ПЕРЕМОГА 2017", ЄДРПОУ: 415229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650,00 грн (вісім тисяч шіс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1 934,38 грн (тридцять одна тисяча дев'ятсот тридцять чотири гривні 3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1 065,62 грн (сто сорок одна тисяча шіст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Сокол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28999980334159812000011475</w:t>
      </w:r>
    </w:p>
    <w:p>
      <w:pPr>
        <w:numPr>
          <w:ilvl w:val="0"/>
          <w:numId w:val="1004"/>
        </w:numPr>
        <w:pStyle w:val="Compact"/>
      </w:pPr>
      <w:r>
        <w:t xml:space="preserve">Одержувач: Соколівська сільська рада Кропивницького району Кіровоградської об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9999803341698150000114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Центр ДЗК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257730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У АТ КБ "Приват Банк" у Кіровоград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0060151070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ПЕРЕМОГА 2017", ЄДРПОУ: 415229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ол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26:33Z</dcterms:created>
  <dcterms:modified xsi:type="dcterms:W3CDTF">2024-05-20T06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